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Training in Community Policing &amp; Criminal Justice Administration</w:t>
      </w:r>
    </w:p>
    <w:bookmarkEnd w:id="20"/>
    <w:p>
      <w:pPr>
        <w:pStyle w:val="BodyText"/>
      </w:pPr>
      <w:r>
        <w:t xml:space="preserve">Juan Carlos Mendez</w:t>
      </w:r>
    </w:p>
    <w:p>
      <w:pPr>
        <w:pStyle w:val="BodyText"/>
      </w:pPr>
      <w:r>
        <w:t xml:space="preserve">Comisaría 4 de Buenos Aires - Av. Rivadavia 3000</w:t>
      </w:r>
    </w:p>
    <w:p>
      <w:pPr>
        <w:pStyle w:val="BodyText"/>
      </w:pPr>
      <w:r>
        <w:t xml:space="preserve">Buenos Aires, Argentina, C1056AAB</w:t>
      </w:r>
    </w:p>
    <w:p>
      <w:pPr>
        <w:pStyle w:val="BodyText"/>
      </w:pPr>
      <w:r>
        <w:t xml:space="preserve">Email: jmendez@policial.gov.ar | Phone: +54 11 5234-7890</w:t>
      </w:r>
    </w:p>
    <w:p>
      <w:pPr>
        <w:pStyle w:val="BodyText"/>
      </w:pPr>
      <w:r>
        <w:t xml:space="preserve">October 26, 2023</w:t>
      </w:r>
    </w:p>
    <w:p>
      <w:pPr>
        <w:pStyle w:val="BodyText"/>
      </w:pPr>
      <w:r>
        <w:t xml:space="preserve">Scholarship Selection Committee</w:t>
      </w:r>
    </w:p>
    <w:p>
      <w:pPr>
        <w:pStyle w:val="BodyText"/>
      </w:pPr>
      <w:r>
        <w:t xml:space="preserve">Instituto de Estudios Policiales Avanzados (IEPA)</w:t>
      </w:r>
    </w:p>
    <w:p>
      <w:pPr>
        <w:pStyle w:val="BodyText"/>
      </w:pPr>
      <w:r>
        <w:t xml:space="preserve">Calle Reconquista 1234, Buenos Aires, Argentina</w:t>
      </w:r>
    </w:p>
    <w:p>
      <w:pPr>
        <w:pStyle w:val="BodyText"/>
      </w:pPr>
      <w:r>
        <w:t xml:space="preserve">Subject: Formal Scholarship Application for Specialized Training as a Police Officer in Argentina Buenos Aires</w:t>
      </w:r>
    </w:p>
    <w:p>
      <w:pPr>
        <w:pStyle w:val="BodyText"/>
      </w:pPr>
      <w:r>
        <w:t xml:space="preserve">Dear Esteemed Members of the Scholarship Selection Committee,</w:t>
      </w:r>
    </w:p>
    <w:p>
      <w:pPr>
        <w:pStyle w:val="BodyText"/>
      </w:pPr>
      <w:r>
        <w:t xml:space="preserve">It is with profound respect for our nation's law enforcement legacy and unwavering commitment to public safety that I submit this Scholarship Application Letter. As a dedicated Police Officer serving within the Buenos Aires Metropolitan Police Force since 2015, I have witnessed firsthand the transformative power of specialized training in addressing complex urban security challenges. My application is rooted in a deep desire to elevate my professional capabilities through advanced education at your esteemed institution, thereby enhancing service delivery across Argentina Buenos Aires—a city where 3.1 million residents depend on effective policing daily.</w:t>
      </w:r>
    </w:p>
    <w:p>
      <w:pPr>
        <w:pStyle w:val="BodyText"/>
      </w:pPr>
      <w:r>
        <w:t xml:space="preserve">Having completed my basic training at the National School of Police (Escuela Nacional de Policía) in 2015 and served continuously with Comisaría 4 in the bustling San Telmo district, I have developed a nuanced understanding of community policing dynamics. My tenure has included critical roles in crime prevention initiatives, victim support services, and high-risk intervention teams. However, the evolving security landscape of Argentina Buenos Aires—marked by rising cybercrime (up 37% since 2020 per INDEC reports) and socioeconomic tensions requiring culturally sensitive approaches—demands more sophisticated skillsets than traditional training provides. This scholarship represents not merely an educational opportunity but a strategic investment in public safety infrastructure for our city.</w:t>
      </w:r>
    </w:p>
    <w:p>
      <w:pPr>
        <w:pStyle w:val="BodyText"/>
      </w:pPr>
      <w:r>
        <w:t xml:space="preserve">During my eight years as a Police Officer, I have consistently demonstrated exceptional performance metrics: 18 commendations for community engagement, participation in 42 major crime prevention campaigns (serving over 150,000 residents), and leadership in establishing the "Buenos Aires Youth Safety Initiative" which reduced juvenile delinquency by 22% in its first year. Yet I recognize that to meet tomorrow's challenges—particularly those requiring knowledge of digital forensics, trauma-informed policing, and cross-agency coordination—I must pursue specialized advanced training. The IEPA scholarship program stands as the most rigorous pathway to acquire these competencies within Argentina Buenos Aires.</w:t>
      </w:r>
    </w:p>
    <w:p>
      <w:pPr>
        <w:pStyle w:val="BodyText"/>
      </w:pPr>
      <w:r>
        <w:t xml:space="preserve">My professional development plan directly aligns with the scholarship's objectives. I propose a focused curriculum in "Criminal Justice Innovation &amp; Community Resilience" covering three critical domains: 1) Technology Integration for Urban Policing (including AI-driven crime prediction tools tailored to Buenos Aires' unique geography), 2) Multicultural Conflict Resolution (addressing the city's diverse immigrant communities through language-specific training), and 3) Mental Health First Response Systems. This specialized knowledge will allow me to implement pilot programs within my precinct that address systemic gaps identified in the recent Ministry of Security Report on Buenos Aires’ Neighborhood Safety Index.</w:t>
      </w:r>
    </w:p>
    <w:p>
      <w:pPr>
        <w:pStyle w:val="BodyText"/>
      </w:pPr>
      <w:r>
        <w:t xml:space="preserve">Consider my practical experience as a living testament to the need for this education. During last year's protests at Plaza de Mayo, my unit faced unprecedented challenges requiring rapid de-escalation strategies—techniques I now recognize could have been significantly enhanced through structured training in nonviolent communication. Similarly, when managing the recent surge in online fraud targeting elderly residents of La Boca (a neighborhood with 68% population over 60), my team's initial response lacked digital forensic proficiency, resulting in delayed victim recovery. This Scholarship Application Letter represents my commitment to transforming such experiences into actionable expertise that directly benefits Argentina Buenos Aires communities.</w:t>
      </w:r>
    </w:p>
    <w:p>
      <w:pPr>
        <w:pStyle w:val="BodyText"/>
      </w:pPr>
      <w:r>
        <w:t xml:space="preserve">The financial barrier to advanced training remains a significant challenge for many dedicated officers like myself. As a Police Officer earning the national average salary of $24,500 monthly (Argentine peso equivalent), I cannot afford international programs without institutional support. Your scholarship would cover 100% of tuition and materials for the six-month certificate program, enabling me to return to service immediately after completion without accumulating debt. This investment will yield measurable returns: each trained officer can improve response efficiency by 30%, reduce community complaints by 25%, and ultimately strengthen trust between Argentina Buenos Aires residents and their law enforcement agencies—a critical factor in our city's social cohesion.</w:t>
      </w:r>
    </w:p>
    <w:p>
      <w:pPr>
        <w:pStyle w:val="BodyText"/>
      </w:pPr>
      <w:r>
        <w:t xml:space="preserve">Furthermore, I propose a comprehensive knowledge transfer framework upon my return. I will develop a training module for fellow officers at Comisaría 4 based on IEPA's curriculum, creating a sustainable impact beyond my individual development. This initiative will include digital resource kits in Spanish and Portuguese (reflecting our immigrant communities), case studies from Buenos Aires contexts, and quarterly workshops—ensuring the scholarship's benefits cascade throughout our police force. I have already secured preliminary endorsement from my commanding officer, Commander Ana Torres, who has personally requested this training for her unit to address rising domestic violence cases.</w:t>
      </w:r>
    </w:p>
    <w:p>
      <w:pPr>
        <w:pStyle w:val="BodyText"/>
      </w:pPr>
      <w:r>
        <w:t xml:space="preserve">Argentina Buenos Aires is not merely my workplace but my home—a city where I raised my family in the Palermo neighborhood and witnessed how effective policing builds safe neighborhoods. This scholarship represents more than professional growth; it is a commitment to the 3.1 million citizens who deserve officers equipped with cutting-edge skills to protect their lives and dignity. As a Police Officer, I have pledged to serve with honor—I now seek this opportunity to serve better.</w:t>
      </w:r>
    </w:p>
    <w:p>
      <w:pPr>
        <w:pStyle w:val="BodyText"/>
      </w:pPr>
      <w:r>
        <w:t xml:space="preserve">I respectfully request consideration of my Scholarship Application Letter as part of your selection process. My enclosures include: 1) Official service records from the Buenos Aires City Police Department, 2) Letters of recommendation from two senior commanders, and 3) A detailed training implementation plan for Comisaría 4. I welcome the opportunity to discuss my application further at your convenience.</w:t>
      </w:r>
    </w:p>
    <w:p>
      <w:pPr>
        <w:pStyle w:val="BodyText"/>
      </w:pPr>
      <w:r>
        <w:t xml:space="preserve">Sincerely,</w:t>
      </w:r>
    </w:p>
    <w:p>
      <w:pPr>
        <w:pStyle w:val="BodyText"/>
      </w:pPr>
      <w:r>
        <w:t xml:space="preserve">_________________________</w:t>
      </w:r>
      <w:r>
        <w:br/>
      </w:r>
      <w:r>
        <w:t xml:space="preserve">Juan Carlos Mendez</w:t>
      </w:r>
      <w:r>
        <w:br/>
      </w:r>
      <w:r>
        <w:t xml:space="preserve">Police Officer (Senior Grade)</w:t>
      </w:r>
      <w:r>
        <w:br/>
      </w:r>
      <w:r>
        <w:t xml:space="preserve">Comisaría 4, Buenos Aires</w:t>
      </w:r>
      <w:r>
        <w:br/>
      </w:r>
      <w:r>
        <w:t xml:space="preserve">National Registry: P-789231</w:t>
      </w:r>
    </w:p>
    <w:p>
      <w:pPr>
        <w:pStyle w:val="BodyText"/>
      </w:pPr>
      <w:r>
        <w:rPr>
          <w:bCs/>
          <w:b/>
        </w:rPr>
        <w:t xml:space="preserve">Enclosures:</w:t>
      </w:r>
      <w:r>
        <w:t xml:space="preserve"> </w:t>
      </w:r>
      <w:r>
        <w:t xml:space="preserve">Service Record | Commanding Officer Recommendations | Implementation Plan for Community Pol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dc:title>
  <dc:creator/>
  <dc:language>en</dc:language>
  <cp:keywords/>
  <dcterms:created xsi:type="dcterms:W3CDTF">2026-07-24T06:40:09Z</dcterms:created>
  <dcterms:modified xsi:type="dcterms:W3CDTF">2026-07-24T06:40:09Z</dcterms:modified>
</cp:coreProperties>
</file>

<file path=docProps/custom.xml><?xml version="1.0" encoding="utf-8"?>
<Properties xmlns="http://schemas.openxmlformats.org/officeDocument/2006/custom-properties" xmlns:vt="http://schemas.openxmlformats.org/officeDocument/2006/docPropsVTypes"/>
</file>